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2676A7A1" w:rsidR="005B1A0D" w:rsidRDefault="00DD1805" w:rsidP="000B0045">
      <w:pPr>
        <w:spacing w:after="157"/>
        <w:ind w:left="3953" w:right="958" w:hanging="3475"/>
      </w:pPr>
      <w:r>
        <w:t>August 12</w:t>
      </w:r>
      <w:r w:rsidR="00F0183C">
        <w:t>, 2020</w:t>
      </w:r>
      <w:r w:rsidR="00C32742">
        <w:t xml:space="preserve"> </w:t>
      </w:r>
      <w:r w:rsidR="00526A5D">
        <w:t>– General Meeting of 20</w:t>
      </w:r>
      <w:r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780887D9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F52368">
        <w:t>1</w:t>
      </w:r>
      <w:r w:rsidR="00B82920">
        <w:t>9</w:t>
      </w:r>
      <w:r>
        <w:t xml:space="preserve"> am by chair, </w:t>
      </w:r>
      <w:r w:rsidR="001F0039">
        <w:t>Lindsay Snyder</w:t>
      </w:r>
      <w:r w:rsidR="00031389">
        <w:t>.</w:t>
      </w:r>
      <w:r>
        <w:t xml:space="preserve">   </w:t>
      </w:r>
    </w:p>
    <w:p w14:paraId="5FF7CC0E" w14:textId="77777777" w:rsidR="005B1A0D" w:rsidRDefault="00526A5D">
      <w:pPr>
        <w:spacing w:after="1" w:line="259" w:lineRule="auto"/>
        <w:ind w:left="478" w:right="0" w:firstLine="0"/>
      </w:pPr>
      <w:r>
        <w:rPr>
          <w:sz w:val="28"/>
        </w:rPr>
        <w:t xml:space="preserve">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E98010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D819624" w14:textId="18F8ABCD" w:rsidR="009A20BD" w:rsidRDefault="009A20BD" w:rsidP="009A20BD">
            <w:pPr>
              <w:spacing w:line="259" w:lineRule="auto"/>
              <w:ind w:left="108" w:right="0" w:firstLine="0"/>
            </w:pPr>
            <w:r>
              <w:t>Cateline Corbi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69A949" w14:textId="16E388C7" w:rsidR="009A20BD" w:rsidRDefault="009A20BD" w:rsidP="009A20BD">
            <w:pPr>
              <w:spacing w:line="259" w:lineRule="auto"/>
              <w:ind w:left="0" w:right="0" w:firstLine="0"/>
            </w:pPr>
            <w:r>
              <w:t>Marcus Garvey Cultural Center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39036EC" w14:textId="320301B3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092C1E37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.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4F418A2C" w:rsidR="009A20BD" w:rsidRDefault="00B82920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043298EB" w:rsidR="009A20BD" w:rsidRDefault="00BB53FD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9A20BD" w14:paraId="269EC40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4F45EA4" w14:textId="431ACF24" w:rsidR="009A20BD" w:rsidRDefault="009A20BD" w:rsidP="009A20BD">
            <w:pPr>
              <w:spacing w:line="259" w:lineRule="auto"/>
              <w:ind w:left="108" w:right="0" w:firstLine="0"/>
            </w:pPr>
            <w:r>
              <w:t>Kim Lebsack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DDF773E" w14:textId="76897AFB" w:rsidR="009A20BD" w:rsidRDefault="009A20BD" w:rsidP="009A20BD">
            <w:pPr>
              <w:spacing w:line="259" w:lineRule="auto"/>
              <w:ind w:left="0" w:right="0" w:firstLine="0"/>
            </w:pPr>
            <w:r>
              <w:t>Monfort College of Busines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0EE722C" w14:textId="2A21B01E" w:rsidR="009A20BD" w:rsidRDefault="00B82920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EA14F5C" w:rsidR="00737B76" w:rsidRDefault="009D7157" w:rsidP="009A20BD">
            <w:pPr>
              <w:spacing w:line="259" w:lineRule="auto"/>
              <w:ind w:left="0" w:right="0" w:firstLine="0"/>
            </w:pPr>
            <w:r>
              <w:t>Facilities (new member)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4998A255" w:rsidR="009A20BD" w:rsidRDefault="00BB53FD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E52A92B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38AC8F8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E496953" w14:textId="45712DAC" w:rsidR="00ED7421" w:rsidRDefault="00ED7421" w:rsidP="00ED7421">
            <w:pPr>
              <w:spacing w:line="259" w:lineRule="auto"/>
              <w:ind w:left="108" w:right="0" w:firstLine="0"/>
            </w:pPr>
            <w:r>
              <w:t>Lindsay Snyd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15A8159" w14:textId="21F20504" w:rsidR="00ED7421" w:rsidRDefault="00ED7421" w:rsidP="00ED7421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48211843" w14:textId="5CB722A6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31002F73" w:rsidR="00ED7421" w:rsidRDefault="00CF401B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442221A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1EFF64F9" w:rsidR="00ED7421" w:rsidRDefault="001A168D" w:rsidP="00EE1A8E">
            <w:pPr>
              <w:spacing w:line="259" w:lineRule="auto"/>
              <w:ind w:right="0"/>
            </w:pPr>
            <w:r>
              <w:t>Janis Hoop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663A0CE" w:rsidR="00ED7421" w:rsidRDefault="00ED7421" w:rsidP="00ED7421">
            <w:pPr>
              <w:spacing w:line="259" w:lineRule="auto"/>
              <w:ind w:left="108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21D3CA3E" w:rsidR="005B1A0D" w:rsidRDefault="00526A5D">
      <w:pPr>
        <w:spacing w:after="54"/>
        <w:ind w:left="-5" w:right="0"/>
      </w:pPr>
      <w:r>
        <w:t xml:space="preserve">With </w:t>
      </w:r>
      <w:r w:rsidR="00BB245E">
        <w:t>8</w:t>
      </w:r>
      <w:r>
        <w:t xml:space="preserve"> Council members in attendance, the majority required for a quorum was present. </w:t>
      </w:r>
    </w:p>
    <w:p w14:paraId="39DF7973" w14:textId="037FC586" w:rsidR="005E324B" w:rsidRDefault="00526A5D" w:rsidP="00AF0667">
      <w:pPr>
        <w:spacing w:line="259" w:lineRule="auto"/>
        <w:ind w:left="0" w:right="0" w:firstLine="0"/>
        <w:rPr>
          <w:b/>
        </w:rPr>
      </w:pPr>
      <w:r>
        <w:rPr>
          <w:sz w:val="28"/>
        </w:rPr>
        <w:t xml:space="preserve">  </w:t>
      </w: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Agenda </w:t>
      </w:r>
    </w:p>
    <w:p w14:paraId="0483D853" w14:textId="0B9B3394" w:rsidR="002724DC" w:rsidRDefault="002724DC" w:rsidP="002724DC">
      <w:pPr>
        <w:spacing w:after="54"/>
        <w:ind w:left="-5" w:right="0"/>
      </w:pPr>
      <w:r>
        <w:t xml:space="preserve">Agenda approved.  Lindsay requested a motion to approve the agenda.  Moved, seconded and approved.  </w:t>
      </w:r>
    </w:p>
    <w:p w14:paraId="1AC2D6F8" w14:textId="53A4555D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</w:p>
    <w:p w14:paraId="626BBFAE" w14:textId="0950CBA0" w:rsidR="008232EA" w:rsidRPr="008232EA" w:rsidRDefault="008232EA" w:rsidP="000E1B96">
      <w:pPr>
        <w:spacing w:after="54"/>
        <w:ind w:left="-5" w:right="0"/>
        <w:rPr>
          <w:bCs/>
        </w:rPr>
      </w:pPr>
      <w:r>
        <w:rPr>
          <w:bCs/>
        </w:rPr>
        <w:lastRenderedPageBreak/>
        <w:t>Lindsay reminded everyone of the State of the Union Address today</w:t>
      </w:r>
      <w:r w:rsidR="00DF7429">
        <w:rPr>
          <w:bCs/>
        </w:rPr>
        <w:t xml:space="preserve"> at 3:30.  She, along with the other council and senate chairs will be speaking.  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05531711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FC524E">
        <w:t>August</w:t>
      </w:r>
      <w:r>
        <w:t xml:space="preserve"> meeting were emailed out to the council for review prior to the meeting.  Lindsay requested a motion to approve the minutes</w:t>
      </w:r>
      <w:r w:rsidR="005A1753">
        <w:t xml:space="preserve"> as corrected</w:t>
      </w:r>
      <w:r>
        <w:t xml:space="preserve"> from </w:t>
      </w:r>
      <w:r w:rsidR="00FC524E">
        <w:t>August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1952AD4B" w14:textId="25377A6B" w:rsidR="006E32A1" w:rsidRDefault="006E32A1" w:rsidP="0042016B">
      <w:pPr>
        <w:pStyle w:val="ListParagraph"/>
        <w:numPr>
          <w:ilvl w:val="0"/>
          <w:numId w:val="3"/>
        </w:numPr>
        <w:spacing w:line="259" w:lineRule="auto"/>
        <w:ind w:right="0"/>
      </w:pPr>
      <w:r>
        <w:t>Operating Budget</w:t>
      </w:r>
      <w:r w:rsidR="000D610B">
        <w:t xml:space="preserve">- </w:t>
      </w:r>
      <w:r w:rsidR="00322313">
        <w:t>We did not have these numbers available at time of meeting</w:t>
      </w:r>
    </w:p>
    <w:p w14:paraId="4B94B6F7" w14:textId="7EDD7941" w:rsidR="00183D3C" w:rsidRDefault="002C5A90" w:rsidP="008F5027">
      <w:pPr>
        <w:pStyle w:val="ListParagraph"/>
        <w:numPr>
          <w:ilvl w:val="1"/>
          <w:numId w:val="3"/>
        </w:numPr>
        <w:spacing w:line="259" w:lineRule="auto"/>
        <w:ind w:right="0"/>
      </w:pPr>
      <w:r>
        <w:t xml:space="preserve">Need to follow up with Sandy Gelatt now that Kristina is no longer with UNC to see if she is ready and able to assume </w:t>
      </w:r>
      <w:r w:rsidR="00085370">
        <w:t xml:space="preserve">the Treasurer role. </w:t>
      </w:r>
    </w:p>
    <w:p w14:paraId="1AAFA6AD" w14:textId="2CE796E6" w:rsidR="00AA1B9A" w:rsidRDefault="00322313" w:rsidP="008F5027">
      <w:pPr>
        <w:pStyle w:val="ListParagraph"/>
        <w:numPr>
          <w:ilvl w:val="1"/>
          <w:numId w:val="3"/>
        </w:numPr>
        <w:spacing w:line="259" w:lineRule="auto"/>
        <w:ind w:right="0"/>
      </w:pPr>
      <w:r>
        <w:t>We will need to check in with Parking Services to see if a King Soopers Check is still there to be deposited.</w:t>
      </w:r>
    </w:p>
    <w:p w14:paraId="4F26D351" w14:textId="089397DC" w:rsidR="006E32A1" w:rsidRPr="006F79C7" w:rsidRDefault="006E32A1" w:rsidP="0042016B">
      <w:pPr>
        <w:pStyle w:val="ListParagraph"/>
        <w:numPr>
          <w:ilvl w:val="0"/>
          <w:numId w:val="3"/>
        </w:numPr>
        <w:spacing w:line="259" w:lineRule="auto"/>
        <w:ind w:right="0"/>
        <w:rPr>
          <w:sz w:val="28"/>
        </w:rPr>
      </w:pPr>
      <w:r>
        <w:t>Foundation Account</w:t>
      </w:r>
      <w:r w:rsidR="003E2BB6">
        <w:t xml:space="preserve">- </w:t>
      </w:r>
      <w:r w:rsidR="00D86386">
        <w:t xml:space="preserve">  </w:t>
      </w:r>
      <w:r w:rsidR="000D610B">
        <w:t>$2</w:t>
      </w:r>
      <w:r w:rsidR="00E43319">
        <w:t>2,088.12</w:t>
      </w:r>
    </w:p>
    <w:p w14:paraId="4E88B5CE" w14:textId="3897E233" w:rsidR="006F79C7" w:rsidRDefault="006F79C7" w:rsidP="006F79C7">
      <w:pPr>
        <w:spacing w:line="259" w:lineRule="auto"/>
        <w:ind w:right="0"/>
        <w:rPr>
          <w:sz w:val="28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7B9A32E3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Marshall Parks- Human Resources</w:t>
      </w:r>
    </w:p>
    <w:p w14:paraId="7AC6D6BD" w14:textId="28728C6D" w:rsidR="00C653FD" w:rsidRDefault="00F263BA" w:rsidP="00585FE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HSA Funding issues with the state should be resolved by the end of the week.  Anyone who participates in an HSA account, should see it funded</w:t>
      </w:r>
      <w:r w:rsidR="00FC5CC2">
        <w:t>.</w:t>
      </w:r>
    </w:p>
    <w:p w14:paraId="4D81EA3E" w14:textId="18D09161" w:rsidR="00FC5CC2" w:rsidRDefault="00FC5CC2" w:rsidP="00585FE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Parking enforcement is in effect as of this week.  </w:t>
      </w:r>
    </w:p>
    <w:p w14:paraId="734B89FF" w14:textId="72EB70F3" w:rsidR="002D5F07" w:rsidRDefault="00A80D74" w:rsidP="002D5F07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representation, w</w:t>
      </w:r>
      <w:r w:rsidR="002D5F07">
        <w:t>e will still be able to continue with Classified Staff Council.</w:t>
      </w: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167D4BC3" w14:textId="0DE3D06F" w:rsidR="00BC2E4F" w:rsidRDefault="00330754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First meeting </w:t>
      </w:r>
      <w:r w:rsidR="009F6BF8">
        <w:t>was last week.  Lisa Grimes will be their new chair, still tallying votes for the vice chair and</w:t>
      </w:r>
      <w:r w:rsidR="00FE5124">
        <w:t xml:space="preserve"> the secretary and treasurer have been determined. </w:t>
      </w:r>
    </w:p>
    <w:p w14:paraId="77BFDA8F" w14:textId="1BB5E589" w:rsidR="00DB0899" w:rsidRDefault="00DB0899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Looking for a new PASC representative from CSC in Kristina’s absence. 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04ADB8C0" w14:textId="133EA82E" w:rsidR="00DB0899" w:rsidRDefault="00183D3C" w:rsidP="00DB0899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No report.  Everyone has been busy getting classes up and running.</w:t>
      </w:r>
    </w:p>
    <w:p w14:paraId="1955D352" w14:textId="65C6959F" w:rsidR="00DC0856" w:rsidRDefault="00DC0856" w:rsidP="00183D3C">
      <w:pPr>
        <w:spacing w:after="56" w:line="259" w:lineRule="auto"/>
        <w:ind w:right="0"/>
      </w:pP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E67CD3E" w14:textId="001C54D0" w:rsidR="00106FE9" w:rsidRDefault="00F637A0" w:rsidP="0042016B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71D17EA5" w:rsidR="00D138EE" w:rsidRPr="00831D54" w:rsidRDefault="00841080" w:rsidP="00147ABF">
      <w:pPr>
        <w:pStyle w:val="ListParagraph"/>
        <w:numPr>
          <w:ilvl w:val="2"/>
          <w:numId w:val="6"/>
        </w:numPr>
        <w:spacing w:after="56" w:line="259" w:lineRule="auto"/>
        <w:ind w:right="0"/>
      </w:pPr>
      <w:r>
        <w:t>N</w:t>
      </w:r>
      <w:r w:rsidR="00413809">
        <w:t>o updates</w:t>
      </w:r>
    </w:p>
    <w:p w14:paraId="752AD966" w14:textId="612F1139" w:rsidR="00F807A0" w:rsidRDefault="007825CF" w:rsidP="0042016B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President’s Council</w:t>
      </w:r>
      <w:r w:rsidR="00413809">
        <w:t xml:space="preserve">- </w:t>
      </w:r>
    </w:p>
    <w:p w14:paraId="7B629F4B" w14:textId="0BEA7108" w:rsidR="009E1EC4" w:rsidRDefault="007825CF" w:rsidP="00164370">
      <w:pPr>
        <w:pStyle w:val="ListParagraph"/>
        <w:numPr>
          <w:ilvl w:val="0"/>
          <w:numId w:val="9"/>
        </w:numPr>
        <w:spacing w:after="56" w:line="259" w:lineRule="auto"/>
        <w:ind w:right="0"/>
      </w:pPr>
      <w:r>
        <w:t>Will start resuming on the strategic vision plan that has been on hold since</w:t>
      </w:r>
      <w:r w:rsidR="006A1CE0">
        <w:t xml:space="preserve"> COVID</w:t>
      </w:r>
      <w:r>
        <w:t xml:space="preserve">.  </w:t>
      </w:r>
    </w:p>
    <w:p w14:paraId="3BFF0225" w14:textId="4511AECD" w:rsidR="006A1CE0" w:rsidRDefault="006A1CE0" w:rsidP="00164370">
      <w:pPr>
        <w:pStyle w:val="ListParagraph"/>
        <w:numPr>
          <w:ilvl w:val="0"/>
          <w:numId w:val="9"/>
        </w:numPr>
        <w:spacing w:after="56" w:line="259" w:lineRule="auto"/>
        <w:ind w:right="0"/>
      </w:pPr>
      <w:r>
        <w:t>Andy may attend our October or December meeting</w:t>
      </w:r>
      <w:r w:rsidR="00082315">
        <w:t xml:space="preserve">.  </w:t>
      </w:r>
    </w:p>
    <w:p w14:paraId="526BB774" w14:textId="414D2ED2" w:rsidR="00082315" w:rsidRDefault="00082315" w:rsidP="00082315">
      <w:pPr>
        <w:pStyle w:val="ListParagraph"/>
        <w:numPr>
          <w:ilvl w:val="1"/>
          <w:numId w:val="9"/>
        </w:numPr>
        <w:spacing w:after="56" w:line="259" w:lineRule="auto"/>
        <w:ind w:right="0"/>
      </w:pPr>
      <w:r>
        <w:t xml:space="preserve">Concerns about campus shutting down due to budget were shared.  Lindsay </w:t>
      </w:r>
      <w:r w:rsidR="0097542B">
        <w:t xml:space="preserve">has not heard anything about shutting </w:t>
      </w:r>
      <w:r w:rsidR="00914540">
        <w:t>down but</w:t>
      </w:r>
      <w:bookmarkStart w:id="0" w:name="_GoBack"/>
      <w:bookmarkEnd w:id="0"/>
      <w:r w:rsidR="0097542B">
        <w:t xml:space="preserve"> has heard repeatedly that we need to decide how big we want UNC to be</w:t>
      </w:r>
      <w:r w:rsidR="00C21C05">
        <w:t xml:space="preserve"> and how many students we will be serving. </w:t>
      </w:r>
    </w:p>
    <w:p w14:paraId="26B58F37" w14:textId="59919B87" w:rsidR="00C21C05" w:rsidRDefault="00C21C05" w:rsidP="00082315">
      <w:pPr>
        <w:pStyle w:val="ListParagraph"/>
        <w:numPr>
          <w:ilvl w:val="1"/>
          <w:numId w:val="9"/>
        </w:numPr>
        <w:spacing w:after="56" w:line="259" w:lineRule="auto"/>
        <w:ind w:right="0"/>
      </w:pPr>
      <w:r>
        <w:t>Other concerns about staffing</w:t>
      </w:r>
      <w:r w:rsidR="00C05B22">
        <w:t xml:space="preserve"> with</w:t>
      </w:r>
      <w:r>
        <w:t xml:space="preserve"> losing positions/lines in Grounds and the ability to keep up with the workload. </w:t>
      </w:r>
    </w:p>
    <w:p w14:paraId="42086575" w14:textId="75ED7BA3" w:rsidR="001A173E" w:rsidRDefault="001A173E" w:rsidP="00082315">
      <w:pPr>
        <w:pStyle w:val="ListParagraph"/>
        <w:numPr>
          <w:ilvl w:val="1"/>
          <w:numId w:val="9"/>
        </w:numPr>
        <w:spacing w:after="56" w:line="259" w:lineRule="auto"/>
        <w:ind w:right="0"/>
      </w:pPr>
      <w:r>
        <w:t xml:space="preserve">It was requested to have clarification on the new Assistant Provost role and the </w:t>
      </w:r>
      <w:r w:rsidR="00215F57">
        <w:t xml:space="preserve">responsibilities of this individual.  </w:t>
      </w:r>
    </w:p>
    <w:p w14:paraId="32AD1EE4" w14:textId="238B7FA9" w:rsidR="008836D1" w:rsidRDefault="008836D1" w:rsidP="00082315">
      <w:pPr>
        <w:pStyle w:val="ListParagraph"/>
        <w:numPr>
          <w:ilvl w:val="1"/>
          <w:numId w:val="9"/>
        </w:numPr>
        <w:spacing w:after="56" w:line="259" w:lineRule="auto"/>
        <w:ind w:right="0"/>
      </w:pPr>
      <w:r>
        <w:lastRenderedPageBreak/>
        <w:t>Also asked if there is any discussion on</w:t>
      </w:r>
      <w:r w:rsidR="005B18D1">
        <w:t xml:space="preserve"> more furloughs in athletics being as to how their season has been disrupted and they are not able to play as normal. </w:t>
      </w:r>
    </w:p>
    <w:p w14:paraId="79A95A98" w14:textId="61AD0124" w:rsidR="00082315" w:rsidRDefault="00082315" w:rsidP="00082315">
      <w:pPr>
        <w:pStyle w:val="ListParagraph"/>
        <w:spacing w:after="56" w:line="259" w:lineRule="auto"/>
        <w:ind w:left="1800" w:right="0" w:firstLine="0"/>
      </w:pPr>
    </w:p>
    <w:p w14:paraId="59BD9797" w14:textId="2CAB887A" w:rsidR="00D138EE" w:rsidRPr="00325C5A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2498A564" w14:textId="6E225125" w:rsidR="00D138EE" w:rsidRDefault="00D138EE" w:rsidP="0042016B">
      <w:pPr>
        <w:pStyle w:val="ListParagraph"/>
        <w:numPr>
          <w:ilvl w:val="0"/>
          <w:numId w:val="10"/>
        </w:numPr>
        <w:spacing w:after="56" w:line="259" w:lineRule="auto"/>
        <w:ind w:right="0"/>
      </w:pPr>
      <w:r>
        <w:t xml:space="preserve">Student Senate-  </w:t>
      </w:r>
    </w:p>
    <w:p w14:paraId="30E08A15" w14:textId="23950C92" w:rsidR="00C510CF" w:rsidRDefault="00AC1E42" w:rsidP="00C510CF">
      <w:pPr>
        <w:pStyle w:val="ListParagraph"/>
        <w:numPr>
          <w:ilvl w:val="2"/>
          <w:numId w:val="10"/>
        </w:numPr>
        <w:spacing w:after="56" w:line="259" w:lineRule="auto"/>
        <w:ind w:right="0"/>
      </w:pPr>
      <w:r>
        <w:t>No report</w:t>
      </w:r>
    </w:p>
    <w:p w14:paraId="04F58265" w14:textId="29F1C719" w:rsidR="00367957" w:rsidRDefault="00367957" w:rsidP="00574768">
      <w:pPr>
        <w:spacing w:after="56" w:line="259" w:lineRule="auto"/>
        <w:ind w:left="1620" w:right="0" w:firstLine="0"/>
      </w:pP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604BD707" w:rsidR="00377872" w:rsidRPr="00377872" w:rsidRDefault="00377872" w:rsidP="0042016B">
      <w:pPr>
        <w:pStyle w:val="ListParagraph"/>
        <w:numPr>
          <w:ilvl w:val="0"/>
          <w:numId w:val="11"/>
        </w:numPr>
      </w:pPr>
      <w:r>
        <w:t xml:space="preserve">Committee Reports- </w:t>
      </w:r>
      <w:r w:rsidR="00F27089">
        <w:t xml:space="preserve">Heidi will send out </w:t>
      </w:r>
      <w:r w:rsidR="00580B5A">
        <w:t>a committee list to members to sign up for committees for the 20-21 year</w:t>
      </w:r>
      <w:r w:rsidR="00FA1A0F">
        <w:t>.  Will include the list from last year for those that want to remain on the same committee(s).</w:t>
      </w:r>
    </w:p>
    <w:p w14:paraId="589B67D7" w14:textId="6B65840E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6C359D6E" w14:textId="02C18591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  <w:r w:rsidR="00011EF2">
        <w:rPr>
          <w:sz w:val="22"/>
        </w:rPr>
        <w:t xml:space="preserve">- </w:t>
      </w:r>
      <w:r w:rsidR="005C0889">
        <w:rPr>
          <w:sz w:val="22"/>
        </w:rPr>
        <w:t>Heidi will take on sending out the newsletter on a quarterly basis.  She will solicit topics or ideas to include from the council.</w:t>
      </w:r>
      <w:r w:rsidR="00D04C39">
        <w:rPr>
          <w:sz w:val="22"/>
        </w:rPr>
        <w:t xml:space="preserve">  It was also suggested to offer the newsletter in Spanish as well.  </w:t>
      </w:r>
    </w:p>
    <w:p w14:paraId="1894550B" w14:textId="75473712" w:rsidR="00B129B6" w:rsidRDefault="00011EF2" w:rsidP="00EB6EC3">
      <w:pPr>
        <w:pStyle w:val="ListParagraph"/>
        <w:numPr>
          <w:ilvl w:val="0"/>
          <w:numId w:val="5"/>
        </w:numPr>
      </w:pPr>
      <w:r>
        <w:t xml:space="preserve">Seeking </w:t>
      </w:r>
      <w:r w:rsidR="00B129B6">
        <w:t>Community Service</w:t>
      </w:r>
    </w:p>
    <w:p w14:paraId="22616F78" w14:textId="060F67FC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1280446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6C896EC9" w14:textId="4FEBE753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1927909F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31EED744" w14:textId="6E66340F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 xml:space="preserve">Faculty Senate, APASS, Bookstore, Campus Rec, HLC, Compensation, Sustainability, </w:t>
      </w:r>
      <w:r w:rsidR="00EF476E">
        <w:t>ITC</w:t>
      </w:r>
      <w:r w:rsidR="00527D2B">
        <w:t>- Roni has agreed to sit on this committee</w:t>
      </w:r>
      <w:r w:rsidR="001E2FC5">
        <w:t xml:space="preserve">, </w:t>
      </w:r>
      <w:r>
        <w:t>Leave Share, Parking, UC, Work Environment Task, CETL, Inclusive Hiring Practices</w:t>
      </w:r>
      <w:r w:rsidR="008E30A2">
        <w:t>, University Center Advisory Board</w:t>
      </w:r>
      <w:r w:rsidR="006C3AEA">
        <w:t>, Campus Climate Committee</w:t>
      </w:r>
      <w:r w:rsidR="007C3697">
        <w:t xml:space="preserve">.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2D862D86" w:rsidR="005B1A0D" w:rsidRDefault="00526A5D">
      <w:pPr>
        <w:ind w:left="-5" w:right="0"/>
      </w:pPr>
      <w:r>
        <w:t>The next meeting wil</w:t>
      </w:r>
      <w:r w:rsidR="00604B27">
        <w:t xml:space="preserve">l be October </w:t>
      </w:r>
      <w:r w:rsidR="00931FE9">
        <w:t>14</w:t>
      </w:r>
      <w:r>
        <w:t xml:space="preserve">, </w:t>
      </w:r>
      <w:r w:rsidR="00E903D6">
        <w:t>20</w:t>
      </w:r>
      <w:r w:rsidR="003A289A">
        <w:t>20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3FCB02AC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931FE9">
        <w:t>19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E57AF8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B76C3976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0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1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 w:tentative="1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2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4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0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4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5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6"/>
  </w:num>
  <w:num w:numId="2">
    <w:abstractNumId w:val="17"/>
  </w:num>
  <w:num w:numId="3">
    <w:abstractNumId w:val="19"/>
  </w:num>
  <w:num w:numId="4">
    <w:abstractNumId w:val="6"/>
  </w:num>
  <w:num w:numId="5">
    <w:abstractNumId w:val="1"/>
  </w:num>
  <w:num w:numId="6">
    <w:abstractNumId w:val="18"/>
  </w:num>
  <w:num w:numId="7">
    <w:abstractNumId w:val="15"/>
  </w:num>
  <w:num w:numId="8">
    <w:abstractNumId w:val="2"/>
  </w:num>
  <w:num w:numId="9">
    <w:abstractNumId w:val="25"/>
  </w:num>
  <w:num w:numId="10">
    <w:abstractNumId w:val="5"/>
  </w:num>
  <w:num w:numId="11">
    <w:abstractNumId w:val="11"/>
  </w:num>
  <w:num w:numId="12">
    <w:abstractNumId w:val="4"/>
  </w:num>
  <w:num w:numId="13">
    <w:abstractNumId w:val="22"/>
  </w:num>
  <w:num w:numId="14">
    <w:abstractNumId w:val="9"/>
  </w:num>
  <w:num w:numId="15">
    <w:abstractNumId w:val="10"/>
  </w:num>
  <w:num w:numId="16">
    <w:abstractNumId w:val="0"/>
  </w:num>
  <w:num w:numId="17">
    <w:abstractNumId w:val="20"/>
  </w:num>
  <w:num w:numId="18">
    <w:abstractNumId w:val="8"/>
  </w:num>
  <w:num w:numId="19">
    <w:abstractNumId w:val="16"/>
  </w:num>
  <w:num w:numId="20">
    <w:abstractNumId w:val="7"/>
  </w:num>
  <w:num w:numId="21">
    <w:abstractNumId w:val="21"/>
  </w:num>
  <w:num w:numId="22">
    <w:abstractNumId w:val="13"/>
  </w:num>
  <w:num w:numId="23">
    <w:abstractNumId w:val="14"/>
  </w:num>
  <w:num w:numId="24">
    <w:abstractNumId w:val="3"/>
  </w:num>
  <w:num w:numId="25">
    <w:abstractNumId w:val="23"/>
  </w:num>
  <w:num w:numId="26">
    <w:abstractNumId w:val="24"/>
  </w:num>
  <w:num w:numId="27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rAUAGlSj8SwAAAA="/>
  </w:docVars>
  <w:rsids>
    <w:rsidRoot w:val="005B1A0D"/>
    <w:rsid w:val="00000BB1"/>
    <w:rsid w:val="000014F4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21542"/>
    <w:rsid w:val="00022377"/>
    <w:rsid w:val="0002250D"/>
    <w:rsid w:val="000264C1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2488"/>
    <w:rsid w:val="000524EB"/>
    <w:rsid w:val="00052DE6"/>
    <w:rsid w:val="00053066"/>
    <w:rsid w:val="00055F6A"/>
    <w:rsid w:val="00055F93"/>
    <w:rsid w:val="00055FE9"/>
    <w:rsid w:val="000564AA"/>
    <w:rsid w:val="00061245"/>
    <w:rsid w:val="00061BC9"/>
    <w:rsid w:val="00062208"/>
    <w:rsid w:val="00064F6A"/>
    <w:rsid w:val="00067856"/>
    <w:rsid w:val="00067E0F"/>
    <w:rsid w:val="00070296"/>
    <w:rsid w:val="00072B31"/>
    <w:rsid w:val="00076D4D"/>
    <w:rsid w:val="000774E5"/>
    <w:rsid w:val="00080D54"/>
    <w:rsid w:val="000817FB"/>
    <w:rsid w:val="0008191D"/>
    <w:rsid w:val="00081F43"/>
    <w:rsid w:val="00082315"/>
    <w:rsid w:val="00082A20"/>
    <w:rsid w:val="00085370"/>
    <w:rsid w:val="000876A6"/>
    <w:rsid w:val="00087C9A"/>
    <w:rsid w:val="0009079A"/>
    <w:rsid w:val="00090858"/>
    <w:rsid w:val="000909B0"/>
    <w:rsid w:val="00091C98"/>
    <w:rsid w:val="0009275C"/>
    <w:rsid w:val="000927F6"/>
    <w:rsid w:val="0009290F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3845"/>
    <w:rsid w:val="000B58E4"/>
    <w:rsid w:val="000B5945"/>
    <w:rsid w:val="000B6C4E"/>
    <w:rsid w:val="000B78D0"/>
    <w:rsid w:val="000B7A81"/>
    <w:rsid w:val="000C2AA3"/>
    <w:rsid w:val="000C45A4"/>
    <w:rsid w:val="000C4F4C"/>
    <w:rsid w:val="000C65DE"/>
    <w:rsid w:val="000D1DB7"/>
    <w:rsid w:val="000D1DC4"/>
    <w:rsid w:val="000D30DC"/>
    <w:rsid w:val="000D50B0"/>
    <w:rsid w:val="000D54CA"/>
    <w:rsid w:val="000D610B"/>
    <w:rsid w:val="000D6680"/>
    <w:rsid w:val="000E0951"/>
    <w:rsid w:val="000E0B9A"/>
    <w:rsid w:val="000E1B96"/>
    <w:rsid w:val="000E7367"/>
    <w:rsid w:val="000F476E"/>
    <w:rsid w:val="000F56EC"/>
    <w:rsid w:val="000F687F"/>
    <w:rsid w:val="00104501"/>
    <w:rsid w:val="0010634E"/>
    <w:rsid w:val="00106FE9"/>
    <w:rsid w:val="001079FF"/>
    <w:rsid w:val="0011286F"/>
    <w:rsid w:val="00112959"/>
    <w:rsid w:val="00112CD4"/>
    <w:rsid w:val="001136ED"/>
    <w:rsid w:val="0011423E"/>
    <w:rsid w:val="001146F3"/>
    <w:rsid w:val="00124110"/>
    <w:rsid w:val="00124A2D"/>
    <w:rsid w:val="00124F8D"/>
    <w:rsid w:val="00125BCE"/>
    <w:rsid w:val="00131BFF"/>
    <w:rsid w:val="0013203B"/>
    <w:rsid w:val="0013255E"/>
    <w:rsid w:val="00133B82"/>
    <w:rsid w:val="00135248"/>
    <w:rsid w:val="0013594C"/>
    <w:rsid w:val="001364B2"/>
    <w:rsid w:val="00142C6C"/>
    <w:rsid w:val="0014396C"/>
    <w:rsid w:val="00143B41"/>
    <w:rsid w:val="00145E7A"/>
    <w:rsid w:val="00146928"/>
    <w:rsid w:val="00147ABF"/>
    <w:rsid w:val="0015494A"/>
    <w:rsid w:val="00154BFD"/>
    <w:rsid w:val="00157CCF"/>
    <w:rsid w:val="00161B3D"/>
    <w:rsid w:val="00164370"/>
    <w:rsid w:val="00165AC1"/>
    <w:rsid w:val="00166C4B"/>
    <w:rsid w:val="00167034"/>
    <w:rsid w:val="001705A9"/>
    <w:rsid w:val="00171C66"/>
    <w:rsid w:val="00172A60"/>
    <w:rsid w:val="00172F83"/>
    <w:rsid w:val="001768B8"/>
    <w:rsid w:val="00180790"/>
    <w:rsid w:val="00181BF0"/>
    <w:rsid w:val="00183D3C"/>
    <w:rsid w:val="00185967"/>
    <w:rsid w:val="0018710B"/>
    <w:rsid w:val="00187D86"/>
    <w:rsid w:val="001915FD"/>
    <w:rsid w:val="00191FAD"/>
    <w:rsid w:val="00193A47"/>
    <w:rsid w:val="0019478E"/>
    <w:rsid w:val="00194D04"/>
    <w:rsid w:val="00194DB6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FA"/>
    <w:rsid w:val="001B0CAD"/>
    <w:rsid w:val="001B60E9"/>
    <w:rsid w:val="001B6EFB"/>
    <w:rsid w:val="001B7027"/>
    <w:rsid w:val="001C229E"/>
    <w:rsid w:val="001C3519"/>
    <w:rsid w:val="001C360A"/>
    <w:rsid w:val="001C4FCE"/>
    <w:rsid w:val="001D1C3D"/>
    <w:rsid w:val="001D2187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2178F"/>
    <w:rsid w:val="00223A03"/>
    <w:rsid w:val="00223AB3"/>
    <w:rsid w:val="00230B7D"/>
    <w:rsid w:val="002319A7"/>
    <w:rsid w:val="002348E2"/>
    <w:rsid w:val="00236539"/>
    <w:rsid w:val="00237EBC"/>
    <w:rsid w:val="0024044A"/>
    <w:rsid w:val="00240A25"/>
    <w:rsid w:val="00241BCB"/>
    <w:rsid w:val="00247B49"/>
    <w:rsid w:val="00250CF4"/>
    <w:rsid w:val="00252142"/>
    <w:rsid w:val="00252C4F"/>
    <w:rsid w:val="00254010"/>
    <w:rsid w:val="0025659A"/>
    <w:rsid w:val="002568AA"/>
    <w:rsid w:val="00262A29"/>
    <w:rsid w:val="002634E7"/>
    <w:rsid w:val="00263FAE"/>
    <w:rsid w:val="0026408D"/>
    <w:rsid w:val="00264417"/>
    <w:rsid w:val="0026453F"/>
    <w:rsid w:val="00265F29"/>
    <w:rsid w:val="002673FE"/>
    <w:rsid w:val="002724DC"/>
    <w:rsid w:val="00273989"/>
    <w:rsid w:val="00274FD7"/>
    <w:rsid w:val="00277953"/>
    <w:rsid w:val="00277BE6"/>
    <w:rsid w:val="0028097E"/>
    <w:rsid w:val="0028144A"/>
    <w:rsid w:val="00284947"/>
    <w:rsid w:val="00292188"/>
    <w:rsid w:val="00292D49"/>
    <w:rsid w:val="0029558B"/>
    <w:rsid w:val="002A0A53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A90"/>
    <w:rsid w:val="002D0840"/>
    <w:rsid w:val="002D0FFD"/>
    <w:rsid w:val="002D1532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99F"/>
    <w:rsid w:val="002E6E35"/>
    <w:rsid w:val="002F0115"/>
    <w:rsid w:val="002F209D"/>
    <w:rsid w:val="002F2B16"/>
    <w:rsid w:val="002F2BAF"/>
    <w:rsid w:val="002F3188"/>
    <w:rsid w:val="002F5601"/>
    <w:rsid w:val="002F67BF"/>
    <w:rsid w:val="00300B5D"/>
    <w:rsid w:val="0030197A"/>
    <w:rsid w:val="003031D6"/>
    <w:rsid w:val="00303330"/>
    <w:rsid w:val="00304C48"/>
    <w:rsid w:val="00305E80"/>
    <w:rsid w:val="00305F87"/>
    <w:rsid w:val="00310050"/>
    <w:rsid w:val="00310536"/>
    <w:rsid w:val="0031221C"/>
    <w:rsid w:val="00314D39"/>
    <w:rsid w:val="0031514A"/>
    <w:rsid w:val="00315415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A15"/>
    <w:rsid w:val="00350CC9"/>
    <w:rsid w:val="00353E94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3053"/>
    <w:rsid w:val="00373253"/>
    <w:rsid w:val="00374650"/>
    <w:rsid w:val="00374BF0"/>
    <w:rsid w:val="00376A2A"/>
    <w:rsid w:val="0037713C"/>
    <w:rsid w:val="00377872"/>
    <w:rsid w:val="00377964"/>
    <w:rsid w:val="00380972"/>
    <w:rsid w:val="00383162"/>
    <w:rsid w:val="00384FA7"/>
    <w:rsid w:val="00386627"/>
    <w:rsid w:val="003876A2"/>
    <w:rsid w:val="00392B5E"/>
    <w:rsid w:val="00393935"/>
    <w:rsid w:val="0039531F"/>
    <w:rsid w:val="003960B6"/>
    <w:rsid w:val="0039690B"/>
    <w:rsid w:val="003971B1"/>
    <w:rsid w:val="003A043C"/>
    <w:rsid w:val="003A0B06"/>
    <w:rsid w:val="003A2210"/>
    <w:rsid w:val="003A229B"/>
    <w:rsid w:val="003A289A"/>
    <w:rsid w:val="003A2A5D"/>
    <w:rsid w:val="003A4543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E24DF"/>
    <w:rsid w:val="003E2BB6"/>
    <w:rsid w:val="003E52EB"/>
    <w:rsid w:val="003E57D4"/>
    <w:rsid w:val="003E57F3"/>
    <w:rsid w:val="003E7DCC"/>
    <w:rsid w:val="003F0112"/>
    <w:rsid w:val="003F04D9"/>
    <w:rsid w:val="003F145F"/>
    <w:rsid w:val="003F1CDE"/>
    <w:rsid w:val="003F2092"/>
    <w:rsid w:val="003F34AD"/>
    <w:rsid w:val="003F65C5"/>
    <w:rsid w:val="00404A87"/>
    <w:rsid w:val="00405EE8"/>
    <w:rsid w:val="0040738A"/>
    <w:rsid w:val="00410A5A"/>
    <w:rsid w:val="00411B8F"/>
    <w:rsid w:val="00412E45"/>
    <w:rsid w:val="004132EC"/>
    <w:rsid w:val="00413809"/>
    <w:rsid w:val="0042016B"/>
    <w:rsid w:val="004223FB"/>
    <w:rsid w:val="0042517B"/>
    <w:rsid w:val="00427062"/>
    <w:rsid w:val="004324D0"/>
    <w:rsid w:val="00434C90"/>
    <w:rsid w:val="00435A53"/>
    <w:rsid w:val="0043645B"/>
    <w:rsid w:val="00436532"/>
    <w:rsid w:val="004374CF"/>
    <w:rsid w:val="00443A78"/>
    <w:rsid w:val="0044516E"/>
    <w:rsid w:val="004454EE"/>
    <w:rsid w:val="00446D4B"/>
    <w:rsid w:val="0045017C"/>
    <w:rsid w:val="00450C83"/>
    <w:rsid w:val="004539FB"/>
    <w:rsid w:val="004558F5"/>
    <w:rsid w:val="00455D5A"/>
    <w:rsid w:val="00457E1A"/>
    <w:rsid w:val="004673FD"/>
    <w:rsid w:val="004708A9"/>
    <w:rsid w:val="004727F7"/>
    <w:rsid w:val="00474898"/>
    <w:rsid w:val="00474AD2"/>
    <w:rsid w:val="00477D75"/>
    <w:rsid w:val="00483493"/>
    <w:rsid w:val="004873DE"/>
    <w:rsid w:val="0048775D"/>
    <w:rsid w:val="00487D25"/>
    <w:rsid w:val="0049312E"/>
    <w:rsid w:val="004A28C0"/>
    <w:rsid w:val="004A295A"/>
    <w:rsid w:val="004A31BF"/>
    <w:rsid w:val="004A3753"/>
    <w:rsid w:val="004A5315"/>
    <w:rsid w:val="004A795D"/>
    <w:rsid w:val="004B0956"/>
    <w:rsid w:val="004B52E8"/>
    <w:rsid w:val="004B54A2"/>
    <w:rsid w:val="004B56BF"/>
    <w:rsid w:val="004B5761"/>
    <w:rsid w:val="004B798A"/>
    <w:rsid w:val="004C079E"/>
    <w:rsid w:val="004C0FEC"/>
    <w:rsid w:val="004C34AF"/>
    <w:rsid w:val="004C4B58"/>
    <w:rsid w:val="004C5108"/>
    <w:rsid w:val="004C51F8"/>
    <w:rsid w:val="004C780E"/>
    <w:rsid w:val="004D09BA"/>
    <w:rsid w:val="004D141C"/>
    <w:rsid w:val="004D36A5"/>
    <w:rsid w:val="004D3F16"/>
    <w:rsid w:val="004D46B7"/>
    <w:rsid w:val="004D5DB7"/>
    <w:rsid w:val="004D633D"/>
    <w:rsid w:val="004D6561"/>
    <w:rsid w:val="004D6A9D"/>
    <w:rsid w:val="004E2AF1"/>
    <w:rsid w:val="004E3F22"/>
    <w:rsid w:val="004E52DC"/>
    <w:rsid w:val="004E68BB"/>
    <w:rsid w:val="004E7D74"/>
    <w:rsid w:val="004F2EE1"/>
    <w:rsid w:val="004F3324"/>
    <w:rsid w:val="004F42D7"/>
    <w:rsid w:val="004F49D4"/>
    <w:rsid w:val="0050064B"/>
    <w:rsid w:val="00501466"/>
    <w:rsid w:val="00502D10"/>
    <w:rsid w:val="005107E4"/>
    <w:rsid w:val="005121F5"/>
    <w:rsid w:val="0051276F"/>
    <w:rsid w:val="00514AB1"/>
    <w:rsid w:val="00522997"/>
    <w:rsid w:val="00522D55"/>
    <w:rsid w:val="00524693"/>
    <w:rsid w:val="005253DF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6C0"/>
    <w:rsid w:val="005570C4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44E7"/>
    <w:rsid w:val="00584641"/>
    <w:rsid w:val="0058495E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A0E6A"/>
    <w:rsid w:val="005A1753"/>
    <w:rsid w:val="005A2EE3"/>
    <w:rsid w:val="005A4A33"/>
    <w:rsid w:val="005A4A55"/>
    <w:rsid w:val="005A4E0B"/>
    <w:rsid w:val="005A651F"/>
    <w:rsid w:val="005A6E68"/>
    <w:rsid w:val="005A6F90"/>
    <w:rsid w:val="005B0EFF"/>
    <w:rsid w:val="005B0F7F"/>
    <w:rsid w:val="005B18D1"/>
    <w:rsid w:val="005B1A0D"/>
    <w:rsid w:val="005B203A"/>
    <w:rsid w:val="005B4950"/>
    <w:rsid w:val="005B4CDB"/>
    <w:rsid w:val="005C0889"/>
    <w:rsid w:val="005C3005"/>
    <w:rsid w:val="005C3F1E"/>
    <w:rsid w:val="005C45B5"/>
    <w:rsid w:val="005C5D17"/>
    <w:rsid w:val="005C6883"/>
    <w:rsid w:val="005C6AF4"/>
    <w:rsid w:val="005C7D9C"/>
    <w:rsid w:val="005D5441"/>
    <w:rsid w:val="005E06E6"/>
    <w:rsid w:val="005E3241"/>
    <w:rsid w:val="005E324B"/>
    <w:rsid w:val="005E40C5"/>
    <w:rsid w:val="005E45F5"/>
    <w:rsid w:val="005E7497"/>
    <w:rsid w:val="005F044B"/>
    <w:rsid w:val="005F1C4F"/>
    <w:rsid w:val="005F2D06"/>
    <w:rsid w:val="005F318F"/>
    <w:rsid w:val="005F319F"/>
    <w:rsid w:val="005F346C"/>
    <w:rsid w:val="005F3DC2"/>
    <w:rsid w:val="005F50E5"/>
    <w:rsid w:val="005F6A10"/>
    <w:rsid w:val="00602104"/>
    <w:rsid w:val="006025B0"/>
    <w:rsid w:val="00603DCC"/>
    <w:rsid w:val="006041D5"/>
    <w:rsid w:val="00604B27"/>
    <w:rsid w:val="00606076"/>
    <w:rsid w:val="00606C50"/>
    <w:rsid w:val="00606D49"/>
    <w:rsid w:val="00612790"/>
    <w:rsid w:val="00613F26"/>
    <w:rsid w:val="00615B51"/>
    <w:rsid w:val="00616CBE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821DC"/>
    <w:rsid w:val="0068221A"/>
    <w:rsid w:val="006829EA"/>
    <w:rsid w:val="006834C7"/>
    <w:rsid w:val="006848A0"/>
    <w:rsid w:val="00691580"/>
    <w:rsid w:val="00695640"/>
    <w:rsid w:val="0069765F"/>
    <w:rsid w:val="006A0F26"/>
    <w:rsid w:val="006A1CE0"/>
    <w:rsid w:val="006A4954"/>
    <w:rsid w:val="006A4CB0"/>
    <w:rsid w:val="006A5D1E"/>
    <w:rsid w:val="006A5EEE"/>
    <w:rsid w:val="006B07E9"/>
    <w:rsid w:val="006B0DCD"/>
    <w:rsid w:val="006B1097"/>
    <w:rsid w:val="006B2BE8"/>
    <w:rsid w:val="006B2F1A"/>
    <w:rsid w:val="006B762E"/>
    <w:rsid w:val="006C028E"/>
    <w:rsid w:val="006C13D4"/>
    <w:rsid w:val="006C1731"/>
    <w:rsid w:val="006C1DDB"/>
    <w:rsid w:val="006C380D"/>
    <w:rsid w:val="006C3AEA"/>
    <w:rsid w:val="006C4B75"/>
    <w:rsid w:val="006C4C66"/>
    <w:rsid w:val="006D0275"/>
    <w:rsid w:val="006D19A0"/>
    <w:rsid w:val="006D1E08"/>
    <w:rsid w:val="006D45FD"/>
    <w:rsid w:val="006D63D2"/>
    <w:rsid w:val="006D7360"/>
    <w:rsid w:val="006D7D7A"/>
    <w:rsid w:val="006E1B78"/>
    <w:rsid w:val="006E32A1"/>
    <w:rsid w:val="006E62AB"/>
    <w:rsid w:val="006E6391"/>
    <w:rsid w:val="006E7B09"/>
    <w:rsid w:val="006F00CF"/>
    <w:rsid w:val="006F3C4A"/>
    <w:rsid w:val="006F3C78"/>
    <w:rsid w:val="006F79C7"/>
    <w:rsid w:val="007002B7"/>
    <w:rsid w:val="00700D94"/>
    <w:rsid w:val="00702EF9"/>
    <w:rsid w:val="00703AA9"/>
    <w:rsid w:val="00704B6B"/>
    <w:rsid w:val="00704DF6"/>
    <w:rsid w:val="0070553C"/>
    <w:rsid w:val="0070762E"/>
    <w:rsid w:val="0071009A"/>
    <w:rsid w:val="00711AE2"/>
    <w:rsid w:val="00714CC8"/>
    <w:rsid w:val="00716F99"/>
    <w:rsid w:val="00717B38"/>
    <w:rsid w:val="007213A4"/>
    <w:rsid w:val="00723844"/>
    <w:rsid w:val="00723F59"/>
    <w:rsid w:val="007251C6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330A"/>
    <w:rsid w:val="0076454B"/>
    <w:rsid w:val="00765BA1"/>
    <w:rsid w:val="00766670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57E6"/>
    <w:rsid w:val="007B7406"/>
    <w:rsid w:val="007C1524"/>
    <w:rsid w:val="007C3697"/>
    <w:rsid w:val="007C582E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21E8"/>
    <w:rsid w:val="007F2559"/>
    <w:rsid w:val="007F2BD9"/>
    <w:rsid w:val="007F2CFA"/>
    <w:rsid w:val="007F53D4"/>
    <w:rsid w:val="00801AA5"/>
    <w:rsid w:val="00803512"/>
    <w:rsid w:val="0080431C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64AB"/>
    <w:rsid w:val="008675C0"/>
    <w:rsid w:val="00872476"/>
    <w:rsid w:val="0087295B"/>
    <w:rsid w:val="00873E88"/>
    <w:rsid w:val="00873FD1"/>
    <w:rsid w:val="00874DD3"/>
    <w:rsid w:val="00875FC7"/>
    <w:rsid w:val="00877FFD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785C"/>
    <w:rsid w:val="008A353B"/>
    <w:rsid w:val="008A51E3"/>
    <w:rsid w:val="008B08B3"/>
    <w:rsid w:val="008B1FEB"/>
    <w:rsid w:val="008B550A"/>
    <w:rsid w:val="008D65AE"/>
    <w:rsid w:val="008D67C0"/>
    <w:rsid w:val="008D74A9"/>
    <w:rsid w:val="008D7F99"/>
    <w:rsid w:val="008E30A2"/>
    <w:rsid w:val="008E3911"/>
    <w:rsid w:val="008E3F1F"/>
    <w:rsid w:val="008E4E1A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900BB2"/>
    <w:rsid w:val="0090176A"/>
    <w:rsid w:val="00901799"/>
    <w:rsid w:val="009024EE"/>
    <w:rsid w:val="00903398"/>
    <w:rsid w:val="009059BB"/>
    <w:rsid w:val="00907CCE"/>
    <w:rsid w:val="009138F7"/>
    <w:rsid w:val="00914540"/>
    <w:rsid w:val="009146AD"/>
    <w:rsid w:val="009150E6"/>
    <w:rsid w:val="0091517F"/>
    <w:rsid w:val="0092096C"/>
    <w:rsid w:val="00922E03"/>
    <w:rsid w:val="00923D03"/>
    <w:rsid w:val="00924336"/>
    <w:rsid w:val="00924669"/>
    <w:rsid w:val="00930346"/>
    <w:rsid w:val="00931FE9"/>
    <w:rsid w:val="00933C19"/>
    <w:rsid w:val="00935DB7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D29"/>
    <w:rsid w:val="00956C15"/>
    <w:rsid w:val="009577F6"/>
    <w:rsid w:val="00961BA3"/>
    <w:rsid w:val="00963982"/>
    <w:rsid w:val="009701D2"/>
    <w:rsid w:val="00973754"/>
    <w:rsid w:val="00974734"/>
    <w:rsid w:val="0097542B"/>
    <w:rsid w:val="00975C64"/>
    <w:rsid w:val="009812AA"/>
    <w:rsid w:val="00982C19"/>
    <w:rsid w:val="0098332B"/>
    <w:rsid w:val="00983C5D"/>
    <w:rsid w:val="00984FE6"/>
    <w:rsid w:val="009858C1"/>
    <w:rsid w:val="0098623F"/>
    <w:rsid w:val="0098726B"/>
    <w:rsid w:val="009900AE"/>
    <w:rsid w:val="00993031"/>
    <w:rsid w:val="009944D7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D1C"/>
    <w:rsid w:val="009B1831"/>
    <w:rsid w:val="009B1F32"/>
    <w:rsid w:val="009B45FA"/>
    <w:rsid w:val="009B63C1"/>
    <w:rsid w:val="009B6B0E"/>
    <w:rsid w:val="009C0533"/>
    <w:rsid w:val="009C2533"/>
    <w:rsid w:val="009C35DF"/>
    <w:rsid w:val="009C4544"/>
    <w:rsid w:val="009C6295"/>
    <w:rsid w:val="009C64EB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1EEA"/>
    <w:rsid w:val="00A035A5"/>
    <w:rsid w:val="00A0419A"/>
    <w:rsid w:val="00A05F32"/>
    <w:rsid w:val="00A12C89"/>
    <w:rsid w:val="00A14362"/>
    <w:rsid w:val="00A16942"/>
    <w:rsid w:val="00A17444"/>
    <w:rsid w:val="00A17B1E"/>
    <w:rsid w:val="00A22D31"/>
    <w:rsid w:val="00A232F9"/>
    <w:rsid w:val="00A238B2"/>
    <w:rsid w:val="00A270B4"/>
    <w:rsid w:val="00A27169"/>
    <w:rsid w:val="00A276D3"/>
    <w:rsid w:val="00A32A65"/>
    <w:rsid w:val="00A32D05"/>
    <w:rsid w:val="00A34421"/>
    <w:rsid w:val="00A40349"/>
    <w:rsid w:val="00A426B6"/>
    <w:rsid w:val="00A426C2"/>
    <w:rsid w:val="00A44056"/>
    <w:rsid w:val="00A44B98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FBF"/>
    <w:rsid w:val="00A8616F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6C50"/>
    <w:rsid w:val="00AA70E4"/>
    <w:rsid w:val="00AB4D9C"/>
    <w:rsid w:val="00AB6293"/>
    <w:rsid w:val="00AB7FE0"/>
    <w:rsid w:val="00AC06CC"/>
    <w:rsid w:val="00AC1E42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E08FE"/>
    <w:rsid w:val="00AE2F61"/>
    <w:rsid w:val="00AE3E5C"/>
    <w:rsid w:val="00AE408E"/>
    <w:rsid w:val="00AE4D5C"/>
    <w:rsid w:val="00AF0667"/>
    <w:rsid w:val="00AF1255"/>
    <w:rsid w:val="00AF19BF"/>
    <w:rsid w:val="00AF4D33"/>
    <w:rsid w:val="00AF527D"/>
    <w:rsid w:val="00AF68BA"/>
    <w:rsid w:val="00AF7AA3"/>
    <w:rsid w:val="00AF7DD6"/>
    <w:rsid w:val="00B00E28"/>
    <w:rsid w:val="00B012B5"/>
    <w:rsid w:val="00B029BA"/>
    <w:rsid w:val="00B02DE0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51AD"/>
    <w:rsid w:val="00B4720A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812E2"/>
    <w:rsid w:val="00B81E1E"/>
    <w:rsid w:val="00B824ED"/>
    <w:rsid w:val="00B82920"/>
    <w:rsid w:val="00B83EAB"/>
    <w:rsid w:val="00B83F5E"/>
    <w:rsid w:val="00B8429B"/>
    <w:rsid w:val="00B8437A"/>
    <w:rsid w:val="00B85040"/>
    <w:rsid w:val="00B86F68"/>
    <w:rsid w:val="00B878B2"/>
    <w:rsid w:val="00B90E68"/>
    <w:rsid w:val="00B93F64"/>
    <w:rsid w:val="00B94F11"/>
    <w:rsid w:val="00B95ACA"/>
    <w:rsid w:val="00BA5461"/>
    <w:rsid w:val="00BA5C02"/>
    <w:rsid w:val="00BA7D7C"/>
    <w:rsid w:val="00BB1695"/>
    <w:rsid w:val="00BB245E"/>
    <w:rsid w:val="00BB24BA"/>
    <w:rsid w:val="00BB53FD"/>
    <w:rsid w:val="00BB5F37"/>
    <w:rsid w:val="00BB60B7"/>
    <w:rsid w:val="00BB61FA"/>
    <w:rsid w:val="00BB6E7B"/>
    <w:rsid w:val="00BC071D"/>
    <w:rsid w:val="00BC1629"/>
    <w:rsid w:val="00BC2E4F"/>
    <w:rsid w:val="00BC41BA"/>
    <w:rsid w:val="00BC4F23"/>
    <w:rsid w:val="00BC524E"/>
    <w:rsid w:val="00BC7282"/>
    <w:rsid w:val="00BC75B4"/>
    <w:rsid w:val="00BC78C2"/>
    <w:rsid w:val="00BC7E0F"/>
    <w:rsid w:val="00BD1334"/>
    <w:rsid w:val="00BD1466"/>
    <w:rsid w:val="00BD4720"/>
    <w:rsid w:val="00BD718B"/>
    <w:rsid w:val="00BE12A5"/>
    <w:rsid w:val="00BE4557"/>
    <w:rsid w:val="00BE51CB"/>
    <w:rsid w:val="00BE547D"/>
    <w:rsid w:val="00BE75E5"/>
    <w:rsid w:val="00BE76E1"/>
    <w:rsid w:val="00BF014D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76A8"/>
    <w:rsid w:val="00C21C05"/>
    <w:rsid w:val="00C24DFD"/>
    <w:rsid w:val="00C24F05"/>
    <w:rsid w:val="00C27282"/>
    <w:rsid w:val="00C302D0"/>
    <w:rsid w:val="00C3062E"/>
    <w:rsid w:val="00C316A5"/>
    <w:rsid w:val="00C32742"/>
    <w:rsid w:val="00C45E46"/>
    <w:rsid w:val="00C501FC"/>
    <w:rsid w:val="00C50DF1"/>
    <w:rsid w:val="00C50ED7"/>
    <w:rsid w:val="00C510CF"/>
    <w:rsid w:val="00C53794"/>
    <w:rsid w:val="00C56049"/>
    <w:rsid w:val="00C56859"/>
    <w:rsid w:val="00C5787F"/>
    <w:rsid w:val="00C57BEC"/>
    <w:rsid w:val="00C61353"/>
    <w:rsid w:val="00C61744"/>
    <w:rsid w:val="00C61CE0"/>
    <w:rsid w:val="00C638BC"/>
    <w:rsid w:val="00C64636"/>
    <w:rsid w:val="00C653FD"/>
    <w:rsid w:val="00C668BC"/>
    <w:rsid w:val="00C70D50"/>
    <w:rsid w:val="00C71581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557C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9C6"/>
    <w:rsid w:val="00CC2194"/>
    <w:rsid w:val="00CC2674"/>
    <w:rsid w:val="00CC7B37"/>
    <w:rsid w:val="00CD169D"/>
    <w:rsid w:val="00CD337B"/>
    <w:rsid w:val="00CD3ABD"/>
    <w:rsid w:val="00CD60B9"/>
    <w:rsid w:val="00CD71DA"/>
    <w:rsid w:val="00CD7FFE"/>
    <w:rsid w:val="00CE1D2B"/>
    <w:rsid w:val="00CE1D51"/>
    <w:rsid w:val="00CE6283"/>
    <w:rsid w:val="00CE650C"/>
    <w:rsid w:val="00CE78B4"/>
    <w:rsid w:val="00CE78E9"/>
    <w:rsid w:val="00CF00BD"/>
    <w:rsid w:val="00CF3F00"/>
    <w:rsid w:val="00CF401B"/>
    <w:rsid w:val="00CF44A9"/>
    <w:rsid w:val="00CF7F08"/>
    <w:rsid w:val="00D00E50"/>
    <w:rsid w:val="00D0174A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63CB"/>
    <w:rsid w:val="00D27023"/>
    <w:rsid w:val="00D2785E"/>
    <w:rsid w:val="00D30F74"/>
    <w:rsid w:val="00D32F25"/>
    <w:rsid w:val="00D34213"/>
    <w:rsid w:val="00D374A0"/>
    <w:rsid w:val="00D37D8F"/>
    <w:rsid w:val="00D41C4D"/>
    <w:rsid w:val="00D44EC8"/>
    <w:rsid w:val="00D45DCB"/>
    <w:rsid w:val="00D52B69"/>
    <w:rsid w:val="00D53FF5"/>
    <w:rsid w:val="00D54A1C"/>
    <w:rsid w:val="00D56D2F"/>
    <w:rsid w:val="00D5767F"/>
    <w:rsid w:val="00D6065D"/>
    <w:rsid w:val="00D607BB"/>
    <w:rsid w:val="00D626C9"/>
    <w:rsid w:val="00D62A59"/>
    <w:rsid w:val="00D63A5B"/>
    <w:rsid w:val="00D6501F"/>
    <w:rsid w:val="00D66E74"/>
    <w:rsid w:val="00D671C7"/>
    <w:rsid w:val="00D7091E"/>
    <w:rsid w:val="00D71A19"/>
    <w:rsid w:val="00D7303B"/>
    <w:rsid w:val="00D74E8E"/>
    <w:rsid w:val="00D76A1F"/>
    <w:rsid w:val="00D808A9"/>
    <w:rsid w:val="00D833A1"/>
    <w:rsid w:val="00D86320"/>
    <w:rsid w:val="00D86386"/>
    <w:rsid w:val="00D86F97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7F94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8C4"/>
    <w:rsid w:val="00DC30C8"/>
    <w:rsid w:val="00DC3589"/>
    <w:rsid w:val="00DC3A1D"/>
    <w:rsid w:val="00DC4843"/>
    <w:rsid w:val="00DC4FAA"/>
    <w:rsid w:val="00DC532B"/>
    <w:rsid w:val="00DD00BD"/>
    <w:rsid w:val="00DD1805"/>
    <w:rsid w:val="00DD3649"/>
    <w:rsid w:val="00DD48DF"/>
    <w:rsid w:val="00DD722D"/>
    <w:rsid w:val="00DD7C8E"/>
    <w:rsid w:val="00DF1C43"/>
    <w:rsid w:val="00DF2CCE"/>
    <w:rsid w:val="00DF3049"/>
    <w:rsid w:val="00DF370F"/>
    <w:rsid w:val="00DF7429"/>
    <w:rsid w:val="00DF75C0"/>
    <w:rsid w:val="00E00765"/>
    <w:rsid w:val="00E00BB7"/>
    <w:rsid w:val="00E016C4"/>
    <w:rsid w:val="00E05E0D"/>
    <w:rsid w:val="00E11C10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41F27"/>
    <w:rsid w:val="00E424B7"/>
    <w:rsid w:val="00E43319"/>
    <w:rsid w:val="00E43CAD"/>
    <w:rsid w:val="00E448FC"/>
    <w:rsid w:val="00E4497D"/>
    <w:rsid w:val="00E44CB7"/>
    <w:rsid w:val="00E4542A"/>
    <w:rsid w:val="00E5180B"/>
    <w:rsid w:val="00E53C1D"/>
    <w:rsid w:val="00E540D0"/>
    <w:rsid w:val="00E544ED"/>
    <w:rsid w:val="00E55996"/>
    <w:rsid w:val="00E562D3"/>
    <w:rsid w:val="00E57264"/>
    <w:rsid w:val="00E6063A"/>
    <w:rsid w:val="00E61CBC"/>
    <w:rsid w:val="00E667C8"/>
    <w:rsid w:val="00E708F0"/>
    <w:rsid w:val="00E70BF2"/>
    <w:rsid w:val="00E70CDF"/>
    <w:rsid w:val="00E70D37"/>
    <w:rsid w:val="00E741AE"/>
    <w:rsid w:val="00E761B3"/>
    <w:rsid w:val="00E7780C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E13"/>
    <w:rsid w:val="00EA2E8C"/>
    <w:rsid w:val="00EA3042"/>
    <w:rsid w:val="00EA406B"/>
    <w:rsid w:val="00EA4178"/>
    <w:rsid w:val="00EA4CBC"/>
    <w:rsid w:val="00EA5557"/>
    <w:rsid w:val="00EA643F"/>
    <w:rsid w:val="00EA7828"/>
    <w:rsid w:val="00EB4D23"/>
    <w:rsid w:val="00EB7385"/>
    <w:rsid w:val="00EC2838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97F"/>
    <w:rsid w:val="00F1508B"/>
    <w:rsid w:val="00F161D6"/>
    <w:rsid w:val="00F20E54"/>
    <w:rsid w:val="00F239DD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5004B"/>
    <w:rsid w:val="00F52368"/>
    <w:rsid w:val="00F53890"/>
    <w:rsid w:val="00F55448"/>
    <w:rsid w:val="00F56A9C"/>
    <w:rsid w:val="00F5716D"/>
    <w:rsid w:val="00F57492"/>
    <w:rsid w:val="00F60343"/>
    <w:rsid w:val="00F6084A"/>
    <w:rsid w:val="00F60E3D"/>
    <w:rsid w:val="00F637A0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5D1D"/>
    <w:rsid w:val="00F8612C"/>
    <w:rsid w:val="00F92200"/>
    <w:rsid w:val="00F9231F"/>
    <w:rsid w:val="00F924DF"/>
    <w:rsid w:val="00F92F6B"/>
    <w:rsid w:val="00F946F7"/>
    <w:rsid w:val="00F95924"/>
    <w:rsid w:val="00FA1A0F"/>
    <w:rsid w:val="00FA34AE"/>
    <w:rsid w:val="00FA527F"/>
    <w:rsid w:val="00FA6A0F"/>
    <w:rsid w:val="00FB0276"/>
    <w:rsid w:val="00FB02B6"/>
    <w:rsid w:val="00FB084C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BFE"/>
    <w:rsid w:val="00FF5216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1EA1E-4A79-4A26-AAE3-121D66A01180}">
  <ds:schemaRefs>
    <ds:schemaRef ds:uri="http://schemas.microsoft.com/office/infopath/2007/PartnerControls"/>
    <ds:schemaRef ds:uri="http://schemas.openxmlformats.org/package/2006/metadata/core-properties"/>
    <ds:schemaRef ds:uri="5dd04d34-0ddd-46cb-9c26-53aba19c2cfd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321faae9-afca-4051-bc05-75cada3cdfa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375B6C-B1A6-4822-AC10-088044F44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98</cp:revision>
  <cp:lastPrinted>2017-12-13T15:08:00Z</cp:lastPrinted>
  <dcterms:created xsi:type="dcterms:W3CDTF">2020-08-13T16:33:00Z</dcterms:created>
  <dcterms:modified xsi:type="dcterms:W3CDTF">2020-10-0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